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fcda26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bfcda26d-e96f-11ea-972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08:2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QW7FQAhDUS/A/W/pG1A/J+rmbyrB4o+iySQLC7AxU/OxVF/1r6p6NNPVyod+6nP9919NG2rAakD9bPGqO7scJx8XeM6YtM/wRC0nyBf1c8JSqy/qB6V/64BfluPzwfFFQ9v6mYiSXMLKeRufQgSk+KADfgOnVy37+Mzow7Jg5wCPbuvo2bvWfLhshnMZDVnIcKk/k0pvsIG4jY8MzYQwGRJf44UMxGKSabl1/ZBzdF0n+iNZsm5i63394BQsDtr7lYXimAr91YX+4qXhQvHAff8SZOsZd3v9xQLeoYln7f2PIYxSEqou/BnZ9audi/kRyFFsdQ7mW6Kk4+Zm/qJlv+bR4wHePDaYbr7Ae7Bok5P60RnUjj6Zi/uBgIw16GAeffF99xcv+mzCLP+oR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'm having the exact same error as the user above. Running MacOs</w:t>
      </w:r>
      <w:r>
        <w:t xml:space="preserve"> </w:t>
      </w:r>
      <w:r>
        <w:t xml:space="preserve">10.14.6. Would love, love, love to figure this out so I could write</w:t>
      </w:r>
      <w:r>
        <w:t xml:space="preserve"> </w:t>
      </w:r>
      <w:r>
        <w:t xml:space="preserve">markdown in Mail.app.</w:t>
      </w:r>
    </w:p>
    <w:p>
      <w:pPr>
        <w:pStyle w:val="BodyText"/>
      </w:pPr>
      <w:r>
        <w:t xml:space="preserve">Thank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bfcda26d-e96f-11ea-972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08:2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bfcda26d-e96f-11ea-972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bfcda26d-e96f-11ea-972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fcda26d</dc:title>
  <dc:creator/>
  <cp:keywords/>
  <dcterms:created xsi:type="dcterms:W3CDTF">2026-05-07T01:08:25Z</dcterms:created>
  <dcterms:modified xsi:type="dcterms:W3CDTF">2026-05-07T01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